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20B5" w:rsidRDefault="00811DF4">
      <w:r w:rsidRPr="00811DF4">
        <w:rPr>
          <w:noProof/>
          <w:lang w:eastAsia="en-IN"/>
        </w:rPr>
        <w:pict>
          <v:rect id="Rectangle 2" o:spid="_x0000_s1026" style="position:absolute;margin-left:82.8pt;margin-top:-34.05pt;width:280.2pt;height:85.55pt;z-index:251660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<v:fill color2="#8ac066 [2617]" rotate="t" colors="0 #b5d5a7;.5 #aace99;1 #9cca86" focus="100%" type="gradient">
              <o:fill v:ext="view" type="gradientUnscaled"/>
            </v:fill>
            <v:textbox>
              <w:txbxContent>
                <w:p w:rsidR="004E2360" w:rsidRPr="006A379D" w:rsidRDefault="004E2360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70"/>
                      <w:szCs w:val="70"/>
                    </w:rPr>
                  </w:pPr>
                  <w:r w:rsidRPr="006A379D">
                    <w:rPr>
                      <w:rFonts w:ascii="Georgia" w:hAnsi="Georgia"/>
                      <w:b/>
                      <w:sz w:val="70"/>
                      <w:szCs w:val="70"/>
                    </w:rPr>
                    <w:t>Robert Smith</w:t>
                  </w:r>
                </w:p>
                <w:p w:rsidR="004908FF" w:rsidRPr="001A4EE1" w:rsidRDefault="00B64D4B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44"/>
                      <w:szCs w:val="40"/>
                    </w:rPr>
                  </w:pP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Mechanical</w:t>
                  </w:r>
                  <w:r w:rsidR="004908FF" w:rsidRPr="001A4EE1">
                    <w:rPr>
                      <w:rFonts w:ascii="Georgia" w:hAnsi="Georgia"/>
                      <w:b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Drafter</w:t>
                  </w:r>
                </w:p>
                <w:p w:rsidR="004908FF" w:rsidRPr="004E2360" w:rsidRDefault="004908FF" w:rsidP="004E2360">
                  <w:pPr>
                    <w:jc w:val="center"/>
                    <w:rPr>
                      <w:rFonts w:ascii="Palatino Linotype" w:hAnsi="Palatino Linotype"/>
                      <w:b/>
                      <w:sz w:val="72"/>
                      <w:szCs w:val="44"/>
                    </w:rPr>
                  </w:pPr>
                </w:p>
              </w:txbxContent>
            </v:textbox>
          </v:rect>
        </w:pict>
      </w:r>
      <w:r w:rsidRPr="00811DF4">
        <w:rPr>
          <w:noProof/>
          <w:lang w:eastAsia="en-IN"/>
        </w:rPr>
        <w:pict>
          <v:rect id="Rectangle 1" o:spid="_x0000_s1028" style="position:absolute;margin-left:1095pt;margin-top:-71.25pt;width:593.1pt;height:86.55pt;z-index:251659264;visibility:visible;mso-position-horizontal:right;mso-position-horizontal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<w10:wrap anchorx="page"/>
          </v:rect>
        </w:pict>
      </w:r>
    </w:p>
    <w:p w:rsidR="00260FE8" w:rsidRDefault="00260FE8" w:rsidP="00ED20B5"/>
    <w:p w:rsidR="00260FE8" w:rsidRDefault="00260FE8" w:rsidP="00ED20B5"/>
    <w:p w:rsidR="00A4480F" w:rsidRPr="00B64D4B" w:rsidRDefault="00260FE8" w:rsidP="00B64D4B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  <w:bookmarkStart w:id="0" w:name="_GoBack"/>
      <w:bookmarkEnd w:id="0"/>
      <w:r w:rsidR="00811DF4" w:rsidRPr="00811DF4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7pt;margin-top:158.5pt;width:522.5pt;height:647.1pt;z-index:251662336;visibility:visible;mso-wrap-distance-top:3.6pt;mso-wrap-distance-bottom:3.6pt;mso-position-horizontal-relative:margin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<v:textbox>
              <w:txbxContent>
                <w:p w:rsidR="004E2360" w:rsidRPr="00B64D4B" w:rsidRDefault="004E2360" w:rsidP="00B64D4B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4E2360" w:rsidRPr="00B64D4B" w:rsidRDefault="004E2360" w:rsidP="00B64D4B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B64D4B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B64D4B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B64D4B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CD4A5C" w:rsidRPr="00B64D4B" w:rsidRDefault="00CD4A5C" w:rsidP="00B64D4B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E2360" w:rsidRPr="00B64D4B" w:rsidRDefault="004E2360" w:rsidP="00B64D4B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B64D4B" w:rsidRPr="00B64D4B" w:rsidRDefault="00B64D4B" w:rsidP="00B64D4B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I am writing this letter and submitting my enclosed resume to express my deep interest in the Mechanical Drafter role that you have posted on your career page. I believe that my diploma in ***Engineering along with my experience as a mechanical drafter positions me in a place where I can provide immense support to your team, and accomplish your objectives and goals. </w:t>
                  </w:r>
                </w:p>
                <w:p w:rsidR="00B64D4B" w:rsidRPr="00B64D4B" w:rsidRDefault="00B64D4B" w:rsidP="00B64D4B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With more than 10 years of experience in mechanical drafting, I have exceptional knowledge of CAD and drafting techniques. I take pride in my exceptional talent for fresh sketches and tracing finished drawings on paper. My ability to work in a team setting enables me to claim this role in your company. A quick brief into my work history to show the contributions I can bring to **** include – </w:t>
                  </w:r>
                </w:p>
                <w:p w:rsidR="00B64D4B" w:rsidRPr="00B64D4B" w:rsidRDefault="00B64D4B" w:rsidP="00B64D4B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64D4B" w:rsidRPr="00B64D4B" w:rsidRDefault="00B64D4B" w:rsidP="00B64D4B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A lot of exposure to drawing sketches, analyzing specifications, designing full-size blueprints, and assessing the components that affect the procedures</w:t>
                  </w:r>
                </w:p>
                <w:p w:rsidR="00B64D4B" w:rsidRPr="00B64D4B" w:rsidRDefault="00B64D4B" w:rsidP="00B64D4B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Worked as a Mechanical drafter for the past 5 years, and gained broad knowledge in AutoCAD Software.</w:t>
                  </w:r>
                </w:p>
                <w:p w:rsidR="00B64D4B" w:rsidRPr="00B64D4B" w:rsidRDefault="00B64D4B" w:rsidP="00B64D4B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Worked with several projects including small residential addition to a large-scale commercial building, wherein I was responsible for everything from basic blueprint drafting to complex piping diagrams </w:t>
                  </w:r>
                </w:p>
                <w:p w:rsidR="00B64D4B" w:rsidRPr="00B64D4B" w:rsidRDefault="00B64D4B" w:rsidP="00B64D4B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Gained experience with other drafting software such as **** and ***</w:t>
                  </w:r>
                </w:p>
                <w:p w:rsidR="00B64D4B" w:rsidRPr="00B64D4B" w:rsidRDefault="00B64D4B" w:rsidP="00B64D4B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Experience in handling junior drafters and skills to motivate them </w:t>
                  </w:r>
                </w:p>
                <w:p w:rsidR="00B64D4B" w:rsidRPr="00B64D4B" w:rsidRDefault="00B64D4B" w:rsidP="00B64D4B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64D4B" w:rsidRPr="00B64D4B" w:rsidRDefault="00B64D4B" w:rsidP="00B64D4B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My Architectural degree is another area where I trust that I can contribute immensely to your team. I graduated from the ***University, and am among the top5% performers list. I have also volunteered at the college Engineering design center, which enabled me to gain real-time experience as I worked with a group of architects and engineers. I look forward to hearing from you soon. In the meanwhile, I thank you for your time and consideration.</w:t>
                  </w:r>
                </w:p>
                <w:p w:rsidR="00B64D4B" w:rsidRPr="00B64D4B" w:rsidRDefault="00B64D4B" w:rsidP="00B64D4B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64D4B" w:rsidRPr="00B64D4B" w:rsidRDefault="00B64D4B" w:rsidP="00B64D4B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Sincerely, </w:t>
                  </w:r>
                </w:p>
                <w:p w:rsidR="00B64D4B" w:rsidRPr="00B64D4B" w:rsidRDefault="00B64D4B" w:rsidP="00B64D4B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B64D4B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[Your Name] </w:t>
                  </w:r>
                </w:p>
                <w:p w:rsidR="008E2357" w:rsidRPr="00B64D4B" w:rsidRDefault="008E2357" w:rsidP="00B64D4B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8E2357" w:rsidRPr="00B64D4B" w:rsidRDefault="008E2357" w:rsidP="00B64D4B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E2360" w:rsidRPr="00B64D4B" w:rsidRDefault="004E2360" w:rsidP="00B64D4B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square" anchorx="margin" anchory="page"/>
          </v:shape>
        </w:pict>
      </w:r>
    </w:p>
    <w:sectPr w:rsidR="00A4480F" w:rsidRPr="00B64D4B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627C6" w:rsidRDefault="005627C6" w:rsidP="008E2357">
      <w:pPr>
        <w:spacing w:after="0" w:line="240" w:lineRule="auto"/>
      </w:pPr>
      <w:r>
        <w:separator/>
      </w:r>
    </w:p>
  </w:endnote>
  <w:endnote w:type="continuationSeparator" w:id="1">
    <w:p w:rsidR="005627C6" w:rsidRDefault="005627C6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627C6" w:rsidRDefault="005627C6" w:rsidP="008E2357">
      <w:pPr>
        <w:spacing w:after="0" w:line="240" w:lineRule="auto"/>
      </w:pPr>
      <w:r>
        <w:separator/>
      </w:r>
    </w:p>
  </w:footnote>
  <w:footnote w:type="continuationSeparator" w:id="1">
    <w:p w:rsidR="005627C6" w:rsidRDefault="005627C6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4A5C" w:rsidRDefault="00811DF4">
    <w:pPr>
      <w:pStyle w:val="Header"/>
    </w:pPr>
    <w:r w:rsidRPr="00811DF4">
      <w:rPr>
        <w:b/>
        <w:noProof/>
        <w:sz w:val="20"/>
        <w:szCs w:val="20"/>
        <w:lang w:eastAsia="en-IN"/>
      </w:rPr>
      <w:pict>
        <v:line id="Straight Connector 3" o:spid="_x0000_s4097" style="position:absolute;z-index:251661312;visibility:visible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<v:stroke joinstyle="miter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D61DF6"/>
    <w:multiLevelType w:val="hybridMultilevel"/>
    <w:tmpl w:val="93AA7232"/>
    <w:lvl w:ilvl="0" w:tplc="C36CA9A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E2AF6"/>
    <w:rsid w:val="00481833"/>
    <w:rsid w:val="004908FF"/>
    <w:rsid w:val="004E2360"/>
    <w:rsid w:val="005627C6"/>
    <w:rsid w:val="005C2221"/>
    <w:rsid w:val="00690A5B"/>
    <w:rsid w:val="006A379D"/>
    <w:rsid w:val="007B00C7"/>
    <w:rsid w:val="00811DF4"/>
    <w:rsid w:val="008E2357"/>
    <w:rsid w:val="00970D4F"/>
    <w:rsid w:val="00A15896"/>
    <w:rsid w:val="00A4480F"/>
    <w:rsid w:val="00B64D4B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D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B64D4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wikResume.com</dc:creator>
  <cp:lastModifiedBy>Twinix Editorial</cp:lastModifiedBy>
  <cp:revision>2</cp:revision>
  <dcterms:created xsi:type="dcterms:W3CDTF">2022-11-07T09:31:00Z</dcterms:created>
  <dcterms:modified xsi:type="dcterms:W3CDTF">2022-11-07T09:31:00Z</dcterms:modified>
</cp:coreProperties>
</file>